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6FA2" w14:textId="5A25FF86" w:rsidR="00A209D6" w:rsidRPr="00B266B0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ED2B94">
        <w:rPr>
          <w:bCs/>
          <w:noProof w:val="0"/>
          <w:sz w:val="24"/>
          <w:szCs w:val="24"/>
        </w:rPr>
        <w:t>2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r w:rsidR="006008B0" w:rsidRPr="006008B0">
        <w:rPr>
          <w:rStyle w:val="a6"/>
          <w:bCs/>
          <w:noProof w:val="0"/>
          <w:sz w:val="24"/>
          <w:szCs w:val="24"/>
        </w:rPr>
        <w:t>R2-2011095</w:t>
      </w:r>
    </w:p>
    <w:p w14:paraId="11776FA6" w14:textId="27733C7C" w:rsidR="00A209D6" w:rsidRPr="00465587" w:rsidRDefault="00ED2B94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, </w:t>
      </w:r>
      <w:r>
        <w:rPr>
          <w:rFonts w:eastAsia="宋体"/>
          <w:bCs/>
          <w:sz w:val="24"/>
          <w:szCs w:val="24"/>
          <w:lang w:eastAsia="zh-CN"/>
        </w:rPr>
        <w:t>2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 – </w:t>
      </w:r>
      <w:r w:rsidR="0068617A">
        <w:rPr>
          <w:rFonts w:eastAsia="宋体"/>
          <w:bCs/>
          <w:sz w:val="24"/>
          <w:szCs w:val="24"/>
          <w:lang w:eastAsia="zh-CN"/>
        </w:rPr>
        <w:t>1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3 </w:t>
      </w:r>
      <w:r>
        <w:rPr>
          <w:rFonts w:eastAsia="宋体"/>
          <w:bCs/>
          <w:sz w:val="24"/>
          <w:szCs w:val="24"/>
          <w:lang w:eastAsia="zh-CN"/>
        </w:rPr>
        <w:t>November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 2020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645BB55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6008B0">
        <w:rPr>
          <w:rFonts w:cs="Arial"/>
          <w:b/>
          <w:bCs/>
          <w:sz w:val="24"/>
        </w:rPr>
        <w:t>6.7.2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3C582F9D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A318E8" w:rsidRPr="00A318E8">
        <w:rPr>
          <w:rFonts w:ascii="Arial" w:hAnsi="Arial" w:cs="Arial"/>
          <w:b/>
          <w:bCs/>
          <w:sz w:val="24"/>
        </w:rPr>
        <w:t>[</w:t>
      </w:r>
      <w:r w:rsidR="006008B0" w:rsidRPr="006008B0">
        <w:rPr>
          <w:rFonts w:ascii="Arial" w:hAnsi="Arial" w:cs="Arial"/>
          <w:b/>
          <w:bCs/>
          <w:sz w:val="24"/>
        </w:rPr>
        <w:t xml:space="preserve">AT112-e][216][MOB] Check CHO-related parts of R2-2010229 (RAN2 </w:t>
      </w:r>
      <w:r w:rsidR="00A318E8" w:rsidRPr="00A318E8">
        <w:rPr>
          <w:rFonts w:ascii="Arial" w:hAnsi="Arial" w:cs="Arial"/>
          <w:b/>
          <w:bCs/>
          <w:sz w:val="24"/>
        </w:rPr>
        <w:t>VC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78B7C759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contributions</w:t>
      </w:r>
    </w:p>
    <w:p w14:paraId="75AA25FD" w14:textId="6ECA2B72" w:rsidR="00A318E8" w:rsidRPr="00A87780" w:rsidRDefault="00086A67" w:rsidP="00A87780">
      <w:r w:rsidRPr="000934C4">
        <w:t xml:space="preserve">This document contains the summary of </w:t>
      </w:r>
      <w:r w:rsidR="00A87780">
        <w:t>email discussion [216] as per below:</w:t>
      </w:r>
    </w:p>
    <w:p w14:paraId="5F1B5252" w14:textId="53C6C3EC" w:rsidR="006008B0" w:rsidRPr="00021D10" w:rsidRDefault="006008B0" w:rsidP="006008B0">
      <w:pPr>
        <w:pStyle w:val="EmailDiscussion"/>
      </w:pPr>
      <w:bookmarkStart w:id="0" w:name="_Hlk55931407"/>
      <w:r w:rsidRPr="00021D10">
        <w:t>[AT</w:t>
      </w:r>
      <w:r>
        <w:t>112-e</w:t>
      </w:r>
      <w:r w:rsidRPr="00021D10">
        <w:t>][21</w:t>
      </w:r>
      <w:r>
        <w:t>6</w:t>
      </w:r>
      <w:r w:rsidRPr="00021D10">
        <w:t xml:space="preserve">][MOB] </w:t>
      </w:r>
      <w:r>
        <w:t xml:space="preserve">Check CHO-related parts of </w:t>
      </w:r>
      <w:hyperlink r:id="rId11" w:history="1">
        <w:r>
          <w:rPr>
            <w:rStyle w:val="a6"/>
          </w:rPr>
          <w:t>R2-2010229</w:t>
        </w:r>
      </w:hyperlink>
      <w:r>
        <w:t xml:space="preserve"> (RAN2 VC</w:t>
      </w:r>
      <w:r w:rsidRPr="00021D10">
        <w:t>)</w:t>
      </w:r>
    </w:p>
    <w:p w14:paraId="3631EB02" w14:textId="77777777" w:rsidR="006008B0" w:rsidRPr="00021D10" w:rsidRDefault="006008B0" w:rsidP="006008B0">
      <w:pPr>
        <w:pStyle w:val="EmailDiscussion2"/>
        <w:ind w:left="1619" w:firstLine="0"/>
        <w:rPr>
          <w:u w:val="single"/>
        </w:rPr>
      </w:pPr>
      <w:r w:rsidRPr="00021D10">
        <w:rPr>
          <w:u w:val="single"/>
        </w:rPr>
        <w:t xml:space="preserve">Scope: </w:t>
      </w:r>
    </w:p>
    <w:p w14:paraId="34116FB0" w14:textId="0B570D9A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>
        <w:t xml:space="preserve">Check whether the CHO-related parts of </w:t>
      </w:r>
      <w:hyperlink r:id="rId12" w:history="1">
        <w:r>
          <w:rPr>
            <w:rStyle w:val="a6"/>
          </w:rPr>
          <w:t>R2-2010229</w:t>
        </w:r>
      </w:hyperlink>
      <w:r>
        <w:t xml:space="preserve"> are agreeable.</w:t>
      </w:r>
    </w:p>
    <w:p w14:paraId="1BF6831D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Intended outcome: </w:t>
      </w:r>
    </w:p>
    <w:p w14:paraId="5B10B0A6" w14:textId="77777777" w:rsidR="006008B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t xml:space="preserve">Discussion summary in </w:t>
      </w:r>
      <w:r w:rsidRPr="009A7928">
        <w:t>R2-2011095</w:t>
      </w:r>
      <w:r w:rsidRPr="00021D10">
        <w:t xml:space="preserve"> (by email rapporteur).</w:t>
      </w:r>
    </w:p>
    <w:p w14:paraId="2A55A43A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Deadline for providing comments, for rapporteur inputs, conclusions and CR finalization:  </w:t>
      </w:r>
    </w:p>
    <w:p w14:paraId="328A0955" w14:textId="77777777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companies' feedback):  </w:t>
      </w:r>
      <w:r>
        <w:rPr>
          <w:color w:val="000000" w:themeColor="text1"/>
        </w:rPr>
        <w:t>2</w:t>
      </w:r>
      <w:r w:rsidRPr="009A7928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</w:t>
      </w:r>
      <w:r w:rsidRPr="00021D10">
        <w:rPr>
          <w:color w:val="000000" w:themeColor="text1"/>
        </w:rPr>
        <w:t xml:space="preserve">week </w:t>
      </w:r>
      <w:r>
        <w:rPr>
          <w:color w:val="000000" w:themeColor="text1"/>
        </w:rPr>
        <w:t>Thu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15:00</w:t>
      </w:r>
      <w:r w:rsidRPr="00021D10">
        <w:rPr>
          <w:color w:val="000000" w:themeColor="text1"/>
        </w:rPr>
        <w:t xml:space="preserve"> </w:t>
      </w:r>
    </w:p>
    <w:p w14:paraId="0AB8B64F" w14:textId="3802D906" w:rsidR="006008B0" w:rsidRPr="00A87780" w:rsidRDefault="006008B0" w:rsidP="00A8778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rapporteur's summary in </w:t>
      </w:r>
      <w:r w:rsidRPr="009A7928">
        <w:t>R2-2011095</w:t>
      </w:r>
      <w:r w:rsidRPr="00021D10">
        <w:rPr>
          <w:color w:val="000000" w:themeColor="text1"/>
        </w:rPr>
        <w:t>):  2</w:t>
      </w:r>
      <w:r w:rsidRPr="00021D10">
        <w:rPr>
          <w:color w:val="000000" w:themeColor="text1"/>
          <w:vertAlign w:val="superscript"/>
        </w:rPr>
        <w:t>nd</w:t>
      </w:r>
      <w:r w:rsidRPr="00021D10">
        <w:rPr>
          <w:color w:val="000000" w:themeColor="text1"/>
        </w:rPr>
        <w:t xml:space="preserve"> week </w:t>
      </w:r>
      <w:r>
        <w:rPr>
          <w:color w:val="000000" w:themeColor="text1"/>
        </w:rPr>
        <w:t>Fri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05:00</w:t>
      </w:r>
    </w:p>
    <w:bookmarkEnd w:id="0"/>
    <w:p w14:paraId="1A5541DB" w14:textId="28980F35" w:rsidR="00180CBE" w:rsidRDefault="00180CBE" w:rsidP="00A209D6"/>
    <w:p w14:paraId="610E1975" w14:textId="77777777" w:rsidR="00F51DC0" w:rsidRDefault="00F51DC0" w:rsidP="00F51DC0">
      <w:pPr>
        <w:pStyle w:val="BoldComments"/>
        <w:rPr>
          <w:lang w:val="fi-FI"/>
        </w:rPr>
      </w:pPr>
      <w:r>
        <w:t>By Email [216]</w:t>
      </w:r>
    </w:p>
    <w:p w14:paraId="74F39383" w14:textId="77777777" w:rsidR="00F51DC0" w:rsidRDefault="00F51DC0" w:rsidP="00F51DC0">
      <w:pPr>
        <w:pStyle w:val="Comments"/>
      </w:pPr>
      <w:r>
        <w:t>Editorials:</w:t>
      </w:r>
    </w:p>
    <w:p w14:paraId="3F6F0C04" w14:textId="5961014F" w:rsidR="00F51DC0" w:rsidRDefault="00044138" w:rsidP="00F51DC0">
      <w:pPr>
        <w:pStyle w:val="Doc-title"/>
      </w:pPr>
      <w:hyperlink r:id="rId13" w:history="1">
        <w:r w:rsidR="00F51DC0">
          <w:rPr>
            <w:rStyle w:val="a6"/>
          </w:rPr>
          <w:t>R2-2010229</w:t>
        </w:r>
      </w:hyperlink>
      <w:r w:rsidR="00F51DC0">
        <w:tab/>
        <w:t>Support of Rel-16 features for SCG in EN-DC and NR-DC</w:t>
      </w:r>
      <w:r w:rsidR="00F51DC0">
        <w:tab/>
        <w:t>Huawei, HiSilicon</w:t>
      </w:r>
      <w:r w:rsidR="00F51DC0">
        <w:tab/>
        <w:t>CR</w:t>
      </w:r>
      <w:r w:rsidR="00F51DC0">
        <w:tab/>
        <w:t>Rel-16</w:t>
      </w:r>
      <w:r w:rsidR="00F51DC0">
        <w:tab/>
        <w:t>38.331</w:t>
      </w:r>
      <w:r w:rsidR="00F51DC0">
        <w:tab/>
        <w:t>16.2.0</w:t>
      </w:r>
      <w:r w:rsidR="00F51DC0">
        <w:tab/>
        <w:t>2192</w:t>
      </w:r>
      <w:r w:rsidR="00F51DC0">
        <w:tab/>
        <w:t>-</w:t>
      </w:r>
      <w:r w:rsidR="00F51DC0">
        <w:tab/>
        <w:t>F</w:t>
      </w:r>
      <w:r w:rsidR="00F51DC0">
        <w:tab/>
        <w:t>NR_IAB-Core, NR_Mob_enh-Core</w:t>
      </w:r>
    </w:p>
    <w:p w14:paraId="222CC002" w14:textId="77777777" w:rsidR="00F51DC0" w:rsidRDefault="00F51DC0" w:rsidP="00F51DC0">
      <w:pPr>
        <w:pStyle w:val="Doc-comment"/>
      </w:pPr>
      <w:r>
        <w:t xml:space="preserve">Moved from 6.1.3 to 6.2.4, then </w:t>
      </w:r>
      <w:r w:rsidRPr="00724F90">
        <w:t>Moved from 6.2.4</w:t>
      </w:r>
      <w:r>
        <w:t xml:space="preserve"> to here</w:t>
      </w:r>
    </w:p>
    <w:p w14:paraId="29CEDC4D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14:paraId="7FE64C10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14:paraId="4100F6B3" w14:textId="77777777" w:rsidR="00F51DC0" w:rsidRDefault="00F51DC0" w:rsidP="00F51DC0">
      <w:pPr>
        <w:pStyle w:val="Doc-text2"/>
      </w:pPr>
    </w:p>
    <w:p w14:paraId="2FB96C6D" w14:textId="77777777" w:rsidR="009462A4" w:rsidRPr="009736AB" w:rsidRDefault="009462A4" w:rsidP="009462A4">
      <w:pPr>
        <w:pStyle w:val="Doc-text2"/>
      </w:pPr>
    </w:p>
    <w:p w14:paraId="155F95DC" w14:textId="1D6BDE87" w:rsidR="009462A4" w:rsidRDefault="00F51DC0" w:rsidP="00A209D6">
      <w:r>
        <w:t>Hence, there is only one document to check in this discussion, and only the CHO-related parts in the document.</w:t>
      </w:r>
    </w:p>
    <w:p w14:paraId="766D6D29" w14:textId="797C22AA" w:rsidR="00A209D6" w:rsidRPr="006E13D1" w:rsidRDefault="00086A67" w:rsidP="00A209D6">
      <w:pPr>
        <w:pStyle w:val="1"/>
      </w:pPr>
      <w:r>
        <w:t>2</w:t>
      </w:r>
      <w:r w:rsidR="00A209D6" w:rsidRPr="006E13D1">
        <w:tab/>
      </w:r>
      <w:r w:rsidR="00F51DC0">
        <w:t xml:space="preserve">CHO-related parts of </w:t>
      </w:r>
      <w:hyperlink r:id="rId14" w:history="1">
        <w:r w:rsidR="00F51DC0">
          <w:rPr>
            <w:rStyle w:val="a6"/>
          </w:rPr>
          <w:t>R2-2010229</w:t>
        </w:r>
      </w:hyperlink>
    </w:p>
    <w:p w14:paraId="410E80B1" w14:textId="2A4AD456" w:rsidR="00A87780" w:rsidRDefault="00A87780" w:rsidP="00A6189B">
      <w:r>
        <w:t xml:space="preserve">There are two changes aspects related to CHO in the CR </w:t>
      </w:r>
      <w:hyperlink r:id="rId15" w:history="1">
        <w:r>
          <w:rPr>
            <w:rStyle w:val="a6"/>
          </w:rPr>
          <w:t>R2-2010229</w:t>
        </w:r>
      </w:hyperlink>
      <w:r>
        <w:t>:</w:t>
      </w:r>
    </w:p>
    <w:p w14:paraId="169CF81E" w14:textId="45752FFB" w:rsidR="00A87780" w:rsidRDefault="00A87780" w:rsidP="00A87780">
      <w:pPr>
        <w:pStyle w:val="ab"/>
        <w:numPr>
          <w:ilvl w:val="0"/>
          <w:numId w:val="28"/>
        </w:numPr>
      </w:pPr>
      <w:r>
        <w:t>When MR-DC is released, CPC commands are also released</w:t>
      </w:r>
      <w:r w:rsidR="00AB7172">
        <w:t xml:space="preserve"> autonomously by UE (as part of the MR-DC context)</w:t>
      </w:r>
    </w:p>
    <w:p w14:paraId="6A6FB341" w14:textId="60D0935C" w:rsidR="00A87780" w:rsidRDefault="00A87780" w:rsidP="00A87780">
      <w:pPr>
        <w:pStyle w:val="ab"/>
        <w:numPr>
          <w:ilvl w:val="0"/>
          <w:numId w:val="28"/>
        </w:numPr>
      </w:pPr>
      <w:r>
        <w:t xml:space="preserve">Clarifying that SCG CG information in CG-Config inter-node message can also contain the field </w:t>
      </w:r>
      <w:proofErr w:type="spellStart"/>
      <w:r w:rsidRPr="00A87780">
        <w:rPr>
          <w:i/>
          <w:iCs/>
        </w:rPr>
        <w:t>conditionalR</w:t>
      </w:r>
      <w:r>
        <w:rPr>
          <w:i/>
          <w:iCs/>
        </w:rPr>
        <w:t>e</w:t>
      </w:r>
      <w:r w:rsidRPr="00A87780">
        <w:rPr>
          <w:i/>
          <w:iCs/>
        </w:rPr>
        <w:t>configuration</w:t>
      </w:r>
      <w:proofErr w:type="spellEnd"/>
      <w:r>
        <w:t xml:space="preserve"> (i.e. CPC command</w:t>
      </w:r>
      <w:r w:rsidR="00AB7172">
        <w:t xml:space="preserve"> can be included in the SCG configuration to UE)</w:t>
      </w:r>
    </w:p>
    <w:p w14:paraId="3636B49E" w14:textId="405C1361" w:rsidR="00A87780" w:rsidRDefault="00A87780" w:rsidP="00A87780"/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87780" w14:paraId="49989B24" w14:textId="77777777" w:rsidTr="00A87780">
        <w:tc>
          <w:tcPr>
            <w:tcW w:w="9631" w:type="dxa"/>
          </w:tcPr>
          <w:p w14:paraId="7E8480A7" w14:textId="77777777" w:rsidR="00A87780" w:rsidRPr="00561F37" w:rsidRDefault="00A87780" w:rsidP="00A8778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39164"/>
            <w:bookmarkStart w:id="2" w:name="_Toc46444001"/>
            <w:bookmarkStart w:id="3" w:name="_Toc46486762"/>
            <w:bookmarkStart w:id="4" w:name="_Toc52836640"/>
            <w:bookmarkStart w:id="5" w:name="_Toc52837648"/>
            <w:bookmarkStart w:id="6" w:name="_Toc53006288"/>
            <w:r w:rsidRPr="00561F37"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 w:rsidRPr="00561F37"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14:paraId="3C4878EF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The UE shall:</w:t>
            </w:r>
          </w:p>
          <w:p w14:paraId="435442D0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1&gt;</w:t>
            </w:r>
            <w:r w:rsidRPr="00561F37"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14:paraId="1294052D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 w:rsidRPr="00561F37">
              <w:rPr>
                <w:lang w:eastAsia="ko-KR"/>
              </w:rPr>
              <w:t>2&gt;</w:t>
            </w:r>
            <w:r w:rsidRPr="00561F37">
              <w:rPr>
                <w:lang w:eastAsia="ko-KR"/>
              </w:rPr>
              <w:tab/>
              <w:t>release SRB3</w:t>
            </w:r>
            <w:r w:rsidRPr="00561F37">
              <w:rPr>
                <w:rFonts w:eastAsia="Times New Roman"/>
                <w:lang w:eastAsia="ja-JP"/>
              </w:rPr>
              <w:t>, if established, as specified in 5.3.5.6.2</w:t>
            </w:r>
            <w:r w:rsidRPr="00561F37">
              <w:rPr>
                <w:lang w:eastAsia="ko-KR"/>
              </w:rPr>
              <w:t>;</w:t>
            </w:r>
          </w:p>
          <w:p w14:paraId="53973A21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2&gt;</w:t>
            </w:r>
            <w:r w:rsidRPr="00561F37">
              <w:rPr>
                <w:rFonts w:eastAsia="Times New Roman"/>
                <w:lang w:eastAsia="ko-KR"/>
              </w:rPr>
              <w:tab/>
              <w:t xml:space="preserve">release </w:t>
            </w:r>
            <w:proofErr w:type="spellStart"/>
            <w:r w:rsidRPr="00561F37">
              <w:rPr>
                <w:rFonts w:eastAsia="Times New Roman"/>
                <w:i/>
                <w:lang w:eastAsia="ko-KR"/>
              </w:rPr>
              <w:t>measConfig</w:t>
            </w:r>
            <w:proofErr w:type="spellEnd"/>
            <w:r w:rsidRPr="00561F37">
              <w:rPr>
                <w:rFonts w:eastAsia="Times New Roman"/>
                <w:lang w:eastAsia="ko-KR"/>
              </w:rPr>
              <w:t xml:space="preserve"> associated with SCG;</w:t>
            </w:r>
          </w:p>
          <w:p w14:paraId="6B9DF953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ja-JP"/>
              </w:rPr>
              <w:t>2&gt;</w:t>
            </w:r>
            <w:r w:rsidRPr="00561F37"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14:paraId="2672D03A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14:paraId="1DAB0A47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 xml:space="preserve">release </w:t>
            </w:r>
            <w:proofErr w:type="spellStart"/>
            <w:r w:rsidRPr="00561F37">
              <w:rPr>
                <w:rFonts w:eastAsia="Times New Roman"/>
                <w:i/>
                <w:lang w:eastAsia="ja-JP"/>
              </w:rPr>
              <w:t>otherConfig</w:t>
            </w:r>
            <w:proofErr w:type="spellEnd"/>
            <w:r w:rsidRPr="00561F37">
              <w:rPr>
                <w:rFonts w:eastAsia="Times New Roman"/>
                <w:lang w:eastAsia="ja-JP"/>
              </w:rPr>
              <w:t xml:space="preserve"> associated with the SCG;</w:t>
            </w:r>
          </w:p>
          <w:p w14:paraId="45B60B07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14:paraId="73D1DF16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55683D23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proofErr w:type="spellStart"/>
              <w:r>
                <w:rPr>
                  <w:rFonts w:eastAsia="Times New Roman"/>
                  <w:i/>
                  <w:lang w:eastAsia="ja-JP"/>
                </w:rPr>
                <w:t>iab</w:t>
              </w:r>
              <w:proofErr w:type="spellEnd"/>
              <w:r>
                <w:rPr>
                  <w:rFonts w:eastAsia="Times New Roman"/>
                  <w:i/>
                  <w:lang w:eastAsia="ja-JP"/>
                </w:rPr>
                <w:t>-IP-</w:t>
              </w:r>
              <w:proofErr w:type="spellStart"/>
              <w:r>
                <w:rPr>
                  <w:rFonts w:eastAsia="Times New Roman"/>
                  <w:i/>
                  <w:lang w:eastAsia="ja-JP"/>
                </w:rPr>
                <w:t>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proofErr w:type="spellEnd"/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36287837" w14:textId="273CB53A" w:rsidR="00A87780" w:rsidRP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proofErr w:type="spellStart"/>
              <w:r w:rsidRPr="00A87780"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proofErr w:type="spellEnd"/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14:paraId="276054CB" w14:textId="697E2647" w:rsidR="00A87780" w:rsidRPr="00A87780" w:rsidRDefault="00A87780" w:rsidP="00A87780">
      <w:pPr>
        <w:pStyle w:val="af3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>: C</w:t>
      </w:r>
      <w:r>
        <w:rPr>
          <w:b/>
          <w:bCs/>
          <w:i w:val="0"/>
          <w:iCs w:val="0"/>
        </w:rPr>
        <w:t>HO-related c</w:t>
      </w:r>
      <w:r w:rsidRPr="00A87780">
        <w:rPr>
          <w:b/>
          <w:bCs/>
          <w:i w:val="0"/>
          <w:iCs w:val="0"/>
        </w:rPr>
        <w:t xml:space="preserve">hange #1 in </w:t>
      </w:r>
      <w:hyperlink r:id="rId16" w:history="1">
        <w:r w:rsidRPr="00A87780">
          <w:rPr>
            <w:rStyle w:val="a6"/>
            <w:b/>
            <w:bCs/>
            <w:i w:val="0"/>
            <w:iCs w:val="0"/>
          </w:rPr>
          <w:t>R2-2010229</w:t>
        </w:r>
      </w:hyperlink>
    </w:p>
    <w:p w14:paraId="5D0422E7" w14:textId="02BBD4AF" w:rsidR="00A87780" w:rsidRDefault="00A87780" w:rsidP="00A87780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87780" w:rsidRPr="00561F37" w14:paraId="5AC6E0BB" w14:textId="77777777" w:rsidTr="00F265B5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099EF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proofErr w:type="spellStart"/>
            <w:r w:rsidRPr="00561F3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  <w:proofErr w:type="spellEnd"/>
          </w:p>
          <w:p w14:paraId="1B3E3361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proofErr w:type="spellStart"/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proofErr w:type="spellEnd"/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proofErr w:type="spellStart"/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proofErr w:type="spellEnd"/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proofErr w:type="spellStart"/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proofErr w:type="spellEnd"/>
            <w:r w:rsidRPr="00561F37"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proofErr w:type="spellStart"/>
            <w:r w:rsidRPr="00561F37"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proofErr w:type="spellEnd"/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</w:t>
              </w:r>
              <w:proofErr w:type="spellEnd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-IP-</w:t>
              </w:r>
              <w:proofErr w:type="spellStart"/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AddressConfigurationList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A87780"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proofErr w:type="spellStart"/>
              <w:r w:rsidRPr="00A87780"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proofErr w:type="spellEnd"/>
            <w:r w:rsidRPr="00561F37"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14:paraId="3C45C3A4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</w:t>
            </w:r>
            <w:proofErr w:type="spellStart"/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gNB</w:t>
            </w:r>
            <w:proofErr w:type="spellEnd"/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. In this case, the SN sets the </w:t>
            </w:r>
            <w:proofErr w:type="spellStart"/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proofErr w:type="spellEnd"/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 w:rsidRPr="00561F37"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14:paraId="5B6F3548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14:paraId="545BE8AA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</w:t>
            </w:r>
            <w:proofErr w:type="spellStart"/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signaling</w:t>
            </w:r>
            <w:proofErr w:type="spellEnd"/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by the target SN. In this case, the SN sets the </w:t>
            </w:r>
            <w:proofErr w:type="spellStart"/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proofErr w:type="spellEnd"/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14:paraId="64F9B5F8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14:paraId="65E4755E" w14:textId="3B385123" w:rsidR="00A87780" w:rsidRPr="00A87780" w:rsidRDefault="00A87780" w:rsidP="00A87780">
      <w:pPr>
        <w:pStyle w:val="af3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2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 xml:space="preserve">: </w:t>
      </w:r>
      <w:r>
        <w:rPr>
          <w:b/>
          <w:bCs/>
          <w:i w:val="0"/>
          <w:iCs w:val="0"/>
        </w:rPr>
        <w:t>CHO-related c</w:t>
      </w:r>
      <w:r w:rsidRPr="00A87780">
        <w:rPr>
          <w:b/>
          <w:bCs/>
          <w:i w:val="0"/>
          <w:iCs w:val="0"/>
        </w:rPr>
        <w:t>hange #</w:t>
      </w:r>
      <w:r>
        <w:rPr>
          <w:b/>
          <w:bCs/>
          <w:i w:val="0"/>
          <w:iCs w:val="0"/>
        </w:rPr>
        <w:t>2</w:t>
      </w:r>
      <w:r w:rsidRPr="00A87780">
        <w:rPr>
          <w:b/>
          <w:bCs/>
          <w:i w:val="0"/>
          <w:iCs w:val="0"/>
        </w:rPr>
        <w:t xml:space="preserve"> in </w:t>
      </w:r>
      <w:hyperlink r:id="rId17" w:history="1">
        <w:r w:rsidRPr="00A87780">
          <w:rPr>
            <w:rStyle w:val="a6"/>
            <w:b/>
            <w:bCs/>
            <w:i w:val="0"/>
            <w:iCs w:val="0"/>
          </w:rPr>
          <w:t>R2-2010229</w:t>
        </w:r>
      </w:hyperlink>
    </w:p>
    <w:p w14:paraId="7ADAEC1A" w14:textId="77777777" w:rsidR="00A87780" w:rsidRDefault="00A87780" w:rsidP="00A87780"/>
    <w:p w14:paraId="2E27E7FE" w14:textId="499A82C5" w:rsidR="00A87780" w:rsidRDefault="00A87780" w:rsidP="00A6189B">
      <w:r>
        <w:t>Company comments are invited to each in the table below.</w:t>
      </w:r>
    </w:p>
    <w:p w14:paraId="7104448E" w14:textId="4797A64B" w:rsidR="00295EAC" w:rsidRDefault="00295EAC" w:rsidP="00295EAC"/>
    <w:tbl>
      <w:tblPr>
        <w:tblStyle w:val="af1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B7172" w14:paraId="59AB9D77" w14:textId="6B59DC67" w:rsidTr="00E96879">
        <w:tc>
          <w:tcPr>
            <w:tcW w:w="1838" w:type="dxa"/>
          </w:tcPr>
          <w:p w14:paraId="4BC6F2CC" w14:textId="77777777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2A5D55A6" w14:textId="00603B99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16952F7" w14:textId="6146BFF8" w:rsidR="00AB7172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B7172" w14:paraId="2978E19C" w14:textId="70A0B368" w:rsidTr="00E96879">
        <w:tc>
          <w:tcPr>
            <w:tcW w:w="1838" w:type="dxa"/>
          </w:tcPr>
          <w:p w14:paraId="27C4C81B" w14:textId="3BD2BF40" w:rsidR="00AB7172" w:rsidRPr="00712287" w:rsidRDefault="00DA0C38" w:rsidP="00AB7172">
            <w:r>
              <w:t>Intel</w:t>
            </w:r>
          </w:p>
        </w:tc>
        <w:tc>
          <w:tcPr>
            <w:tcW w:w="1276" w:type="dxa"/>
          </w:tcPr>
          <w:p w14:paraId="433D8089" w14:textId="53DAB1AB" w:rsidR="00AB7172" w:rsidRPr="00736801" w:rsidRDefault="00DA0C38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0BD676C3" w14:textId="77777777" w:rsidR="00DA0C38" w:rsidRDefault="00DA0C38" w:rsidP="00DA0C38">
            <w:pPr>
              <w:pStyle w:val="Doc-text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 w14:paraId="3D96D1A9" w14:textId="77777777" w:rsidR="00DA0C38" w:rsidRPr="00D96C74" w:rsidRDefault="00DA0C38" w:rsidP="00DA0C38">
            <w:pPr>
              <w:pStyle w:val="4"/>
            </w:pPr>
            <w:bookmarkStart w:id="20" w:name="_Toc46439139"/>
            <w:bookmarkStart w:id="21" w:name="_Toc46443976"/>
            <w:bookmarkStart w:id="22" w:name="_Toc46486737"/>
            <w:bookmarkStart w:id="23" w:name="_Toc52836615"/>
            <w:bookmarkStart w:id="24" w:name="_Toc52837623"/>
            <w:bookmarkStart w:id="25" w:name="_Toc53006263"/>
            <w:r w:rsidRPr="00D96C74">
              <w:t>5.3.5.4</w:t>
            </w:r>
            <w:r w:rsidRPr="00D96C74">
              <w:tab/>
              <w:t>Secondary cell group release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  <w:p w14:paraId="5DF60A6C" w14:textId="77777777" w:rsidR="00DA0C38" w:rsidRPr="00D96C74" w:rsidRDefault="00DA0C38" w:rsidP="00DA0C38">
            <w:r w:rsidRPr="00D96C74">
              <w:t>The UE shall:</w:t>
            </w:r>
          </w:p>
          <w:p w14:paraId="42FABCC2" w14:textId="77777777" w:rsidR="00DA0C38" w:rsidRPr="00D96C74" w:rsidRDefault="00DA0C38" w:rsidP="00DA0C38">
            <w:pPr>
              <w:pStyle w:val="B1"/>
            </w:pPr>
            <w:r w:rsidRPr="00D96C74">
              <w:t>1&gt;</w:t>
            </w:r>
            <w:r w:rsidRPr="00D96C74">
              <w:tab/>
              <w:t>as a result of SCG release triggered by E-UTRA (i.e. (NG)EN-DC case) or NR (i.e. NR-DC case):</w:t>
            </w:r>
          </w:p>
          <w:p w14:paraId="28282B0E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set SCG MAC, if configured;</w:t>
            </w:r>
          </w:p>
          <w:p w14:paraId="280883FD" w14:textId="77777777" w:rsidR="00DA0C38" w:rsidRPr="00D96C74" w:rsidRDefault="00DA0C38" w:rsidP="00DA0C38">
            <w:pPr>
              <w:pStyle w:val="B2"/>
            </w:pPr>
            <w:r w:rsidRPr="00D96C74">
              <w:lastRenderedPageBreak/>
              <w:t>2&gt;</w:t>
            </w:r>
            <w:r w:rsidRPr="00D96C74">
              <w:tab/>
              <w:t>for each RLC bearer that is part of the SCG configuration:</w:t>
            </w:r>
          </w:p>
          <w:p w14:paraId="69BC5AD2" w14:textId="77777777" w:rsidR="00DA0C38" w:rsidRPr="00D96C74" w:rsidRDefault="00DA0C38" w:rsidP="00DA0C38">
            <w:pPr>
              <w:pStyle w:val="B3"/>
            </w:pPr>
            <w:r w:rsidRPr="00D96C74">
              <w:t>3&gt;</w:t>
            </w:r>
            <w:r w:rsidRPr="00D96C74">
              <w:tab/>
              <w:t>perform RLC bearer release procedure as specified in 5.3.5.5.3;</w:t>
            </w:r>
          </w:p>
          <w:p w14:paraId="79F5294A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lease the SCG configuration;</w:t>
            </w:r>
          </w:p>
          <w:p w14:paraId="4D3DF784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if CPC was configured,</w:t>
            </w:r>
          </w:p>
          <w:p w14:paraId="5D4D51B4" w14:textId="77777777" w:rsidR="00DA0C38" w:rsidRPr="00D96C74" w:rsidRDefault="00DA0C38" w:rsidP="00DA0C38">
            <w:pPr>
              <w:pStyle w:val="B3"/>
            </w:pPr>
            <w:r w:rsidRPr="004F724A">
              <w:rPr>
                <w:highlight w:val="yellow"/>
              </w:rPr>
              <w:t>3&gt;</w:t>
            </w:r>
            <w:r w:rsidRPr="004F724A">
              <w:rPr>
                <w:highlight w:val="yellow"/>
              </w:rPr>
              <w:tab/>
              <w:t xml:space="preserve">remove all the entries within </w:t>
            </w:r>
            <w:proofErr w:type="spellStart"/>
            <w:r w:rsidRPr="004F724A">
              <w:rPr>
                <w:i/>
                <w:highlight w:val="yellow"/>
              </w:rPr>
              <w:t>VarConditionalReconfig</w:t>
            </w:r>
            <w:proofErr w:type="spellEnd"/>
            <w:r w:rsidRPr="004F724A">
              <w:rPr>
                <w:highlight w:val="yellow"/>
              </w:rPr>
              <w:t>, if any;</w:t>
            </w:r>
          </w:p>
          <w:p w14:paraId="7A443C8E" w14:textId="77777777" w:rsidR="00DA0C38" w:rsidRDefault="00DA0C38" w:rsidP="00DA0C38">
            <w:pPr>
              <w:pStyle w:val="Doc-text2"/>
            </w:pPr>
          </w:p>
          <w:p w14:paraId="26D40F72" w14:textId="77777777" w:rsidR="00DA0C38" w:rsidRPr="00724F90" w:rsidRDefault="00DA0C38" w:rsidP="00DA0C38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14:paraId="600F895A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53708F" w14:paraId="595F83A5" w14:textId="4F15232D" w:rsidTr="00E96879">
        <w:tc>
          <w:tcPr>
            <w:tcW w:w="1838" w:type="dxa"/>
          </w:tcPr>
          <w:p w14:paraId="1D73EF59" w14:textId="6CBC6E1B" w:rsidR="0053708F" w:rsidRDefault="0053708F" w:rsidP="0053708F">
            <w:r w:rsidRPr="0098799B">
              <w:rPr>
                <w:rFonts w:hint="eastAsia"/>
              </w:rPr>
              <w:lastRenderedPageBreak/>
              <w:t>O</w:t>
            </w:r>
            <w:r w:rsidRPr="0098799B">
              <w:t>PPO</w:t>
            </w:r>
          </w:p>
        </w:tc>
        <w:tc>
          <w:tcPr>
            <w:tcW w:w="1276" w:type="dxa"/>
          </w:tcPr>
          <w:p w14:paraId="03B1DC5D" w14:textId="13D8F354" w:rsidR="0053708F" w:rsidRPr="00C654E1" w:rsidRDefault="0053708F" w:rsidP="0053708F">
            <w:pPr>
              <w:rPr>
                <w:b/>
                <w:bCs/>
              </w:rPr>
            </w:pPr>
            <w:r w:rsidRPr="0098799B">
              <w:rPr>
                <w:rFonts w:hint="eastAsia"/>
              </w:rPr>
              <w:t>N</w:t>
            </w:r>
            <w:r w:rsidRPr="0098799B">
              <w:t>o</w:t>
            </w:r>
          </w:p>
        </w:tc>
        <w:tc>
          <w:tcPr>
            <w:tcW w:w="6520" w:type="dxa"/>
          </w:tcPr>
          <w:p w14:paraId="04FB9830" w14:textId="77777777" w:rsidR="0053708F" w:rsidRPr="0098799B" w:rsidRDefault="0053708F" w:rsidP="0053708F">
            <w:r w:rsidRPr="0098799B">
              <w:t>It seems to be already addressed by the step:</w:t>
            </w:r>
          </w:p>
          <w:p w14:paraId="78F35B3F" w14:textId="71F09FE0" w:rsidR="0053708F" w:rsidRPr="0053708F" w:rsidRDefault="0053708F" w:rsidP="0053708F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 w:hint="eastAsia"/>
                <w:lang w:eastAsia="ja-JP"/>
              </w:rPr>
            </w:pPr>
            <w:r w:rsidRPr="0098799B">
              <w:t xml:space="preserve"> </w:t>
            </w:r>
            <w:r w:rsidRPr="0098799B">
              <w:rPr>
                <w:rFonts w:eastAsia="Times New Roman"/>
                <w:lang w:eastAsia="ja-JP"/>
              </w:rPr>
              <w:t>3&gt;</w:t>
            </w:r>
            <w:r w:rsidRPr="0098799B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</w:tc>
      </w:tr>
      <w:tr w:rsidR="0053708F" w14:paraId="75FBD07A" w14:textId="2B00814A" w:rsidTr="00E96879">
        <w:tc>
          <w:tcPr>
            <w:tcW w:w="1838" w:type="dxa"/>
          </w:tcPr>
          <w:p w14:paraId="404A430F" w14:textId="1B3E9DF9" w:rsidR="0053708F" w:rsidRPr="00590CC1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7BFB626C" w14:textId="4AC24E31" w:rsidR="0053708F" w:rsidRPr="00590CC1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4D6CC208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2AFB1CAC" w14:textId="77777777" w:rsidTr="00E96879">
        <w:tc>
          <w:tcPr>
            <w:tcW w:w="1838" w:type="dxa"/>
          </w:tcPr>
          <w:p w14:paraId="0246B321" w14:textId="2964640F" w:rsidR="0053708F" w:rsidRPr="00590CC1" w:rsidRDefault="0053708F" w:rsidP="0053708F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6D52AD96" w14:textId="4C3F09B6" w:rsidR="0053708F" w:rsidRPr="00590CC1" w:rsidRDefault="0053708F" w:rsidP="0053708F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7DA40F8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017A4CCF" w14:textId="77777777" w:rsidTr="00E96879">
        <w:tc>
          <w:tcPr>
            <w:tcW w:w="1838" w:type="dxa"/>
          </w:tcPr>
          <w:p w14:paraId="282599ED" w14:textId="64AEBB8C" w:rsidR="0053708F" w:rsidRDefault="0053708F" w:rsidP="0053708F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458EE6F3" w14:textId="0B5F5E3B" w:rsidR="0053708F" w:rsidRDefault="0053708F" w:rsidP="0053708F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63EC78E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4A3F1A22" w14:textId="77777777" w:rsidTr="00E96879">
        <w:tc>
          <w:tcPr>
            <w:tcW w:w="1838" w:type="dxa"/>
          </w:tcPr>
          <w:p w14:paraId="159600E5" w14:textId="117F354B" w:rsidR="0053708F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36AD1BF9" w14:textId="1E5DD9F4" w:rsidR="0053708F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2A16DD93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1D229E6A" w14:textId="77777777" w:rsidTr="00590CC1">
        <w:tc>
          <w:tcPr>
            <w:tcW w:w="1838" w:type="dxa"/>
          </w:tcPr>
          <w:p w14:paraId="406C3769" w14:textId="32F7F252" w:rsidR="0053708F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12969ACD" w14:textId="582C34F1" w:rsidR="0053708F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6BD7447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3DA7FE22" w14:textId="77777777" w:rsidTr="00E96879">
        <w:tc>
          <w:tcPr>
            <w:tcW w:w="1838" w:type="dxa"/>
          </w:tcPr>
          <w:p w14:paraId="30169A46" w14:textId="77777777" w:rsidR="0053708F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6E293556" w14:textId="77777777" w:rsidR="0053708F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DF01024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</w:tbl>
    <w:p w14:paraId="5879D347" w14:textId="393C615C" w:rsidR="00295EAC" w:rsidRPr="004653DE" w:rsidRDefault="00295EAC" w:rsidP="00295EAC">
      <w:pPr>
        <w:pStyle w:val="af3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 w:rsidR="00A87780"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 xml:space="preserve">. </w:t>
      </w:r>
      <w:r w:rsidR="00E96879" w:rsidRPr="004653DE">
        <w:rPr>
          <w:b/>
          <w:bCs/>
          <w:i w:val="0"/>
          <w:iCs w:val="0"/>
        </w:rPr>
        <w:t>Comments to the</w:t>
      </w:r>
      <w:r w:rsidR="00A87780">
        <w:rPr>
          <w:b/>
          <w:bCs/>
          <w:i w:val="0"/>
          <w:iCs w:val="0"/>
        </w:rPr>
        <w:t xml:space="preserve"> change#1 </w:t>
      </w:r>
      <w:r w:rsidR="00A87780" w:rsidRPr="00A87780">
        <w:rPr>
          <w:b/>
          <w:bCs/>
          <w:i w:val="0"/>
          <w:iCs w:val="0"/>
        </w:rPr>
        <w:t xml:space="preserve">in </w:t>
      </w:r>
      <w:hyperlink r:id="rId18" w:history="1">
        <w:r w:rsidR="00A87780" w:rsidRPr="00A87780">
          <w:rPr>
            <w:rStyle w:val="a6"/>
            <w:b/>
            <w:bCs/>
            <w:i w:val="0"/>
            <w:iCs w:val="0"/>
          </w:rPr>
          <w:t>R2-2010229</w:t>
        </w:r>
      </w:hyperlink>
      <w:r w:rsidR="004653DE" w:rsidRPr="004653DE">
        <w:rPr>
          <w:b/>
          <w:bCs/>
          <w:i w:val="0"/>
          <w:iCs w:val="0"/>
        </w:rPr>
        <w:t xml:space="preserve"> </w:t>
      </w:r>
    </w:p>
    <w:p w14:paraId="62F9CB90" w14:textId="7A83C574" w:rsidR="004653DE" w:rsidRDefault="004653DE" w:rsidP="005822E2">
      <w:pPr>
        <w:rPr>
          <w:b/>
          <w:bCs/>
        </w:rPr>
      </w:pPr>
    </w:p>
    <w:p w14:paraId="6C376D0E" w14:textId="77777777" w:rsidR="00A87780" w:rsidRDefault="00A87780" w:rsidP="00A87780"/>
    <w:tbl>
      <w:tblPr>
        <w:tblStyle w:val="af1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87780" w14:paraId="6D13C014" w14:textId="77777777" w:rsidTr="00F265B5">
        <w:tc>
          <w:tcPr>
            <w:tcW w:w="1838" w:type="dxa"/>
          </w:tcPr>
          <w:p w14:paraId="255FAE52" w14:textId="77777777" w:rsidR="00A87780" w:rsidRPr="00BB7A7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62AF398F" w14:textId="0700C79F" w:rsidR="00A87780" w:rsidRPr="00BB7A70" w:rsidRDefault="00AB7172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73FFE82" w14:textId="3FDAE558" w:rsidR="00A8778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87780" w14:paraId="4F4C10F4" w14:textId="77777777" w:rsidTr="00F265B5">
        <w:tc>
          <w:tcPr>
            <w:tcW w:w="1838" w:type="dxa"/>
          </w:tcPr>
          <w:p w14:paraId="29BCAD0A" w14:textId="07980710" w:rsidR="00A87780" w:rsidRPr="0053708F" w:rsidRDefault="0053708F" w:rsidP="00F265B5">
            <w:r w:rsidRPr="0053708F">
              <w:rPr>
                <w:rFonts w:hint="eastAsia"/>
              </w:rPr>
              <w:t>O</w:t>
            </w:r>
            <w:r w:rsidRPr="0053708F">
              <w:t>PPO</w:t>
            </w:r>
          </w:p>
        </w:tc>
        <w:tc>
          <w:tcPr>
            <w:tcW w:w="1276" w:type="dxa"/>
          </w:tcPr>
          <w:p w14:paraId="46471028" w14:textId="120A6199" w:rsidR="00A87780" w:rsidRPr="0053708F" w:rsidRDefault="0053708F" w:rsidP="00F265B5">
            <w:r w:rsidRPr="0053708F">
              <w:rPr>
                <w:rFonts w:hint="eastAsia"/>
              </w:rPr>
              <w:t>Y</w:t>
            </w:r>
            <w:r w:rsidRPr="0053708F">
              <w:t>es</w:t>
            </w:r>
          </w:p>
        </w:tc>
        <w:tc>
          <w:tcPr>
            <w:tcW w:w="6520" w:type="dxa"/>
          </w:tcPr>
          <w:p w14:paraId="2F4398DD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53867F52" w14:textId="77777777" w:rsidTr="00F265B5">
        <w:tc>
          <w:tcPr>
            <w:tcW w:w="1838" w:type="dxa"/>
          </w:tcPr>
          <w:p w14:paraId="34334319" w14:textId="77777777" w:rsidR="00A87780" w:rsidRDefault="00A87780" w:rsidP="00F265B5"/>
        </w:tc>
        <w:tc>
          <w:tcPr>
            <w:tcW w:w="1276" w:type="dxa"/>
          </w:tcPr>
          <w:p w14:paraId="2DA1E37C" w14:textId="77777777" w:rsidR="00A87780" w:rsidRPr="00C654E1" w:rsidRDefault="00A87780" w:rsidP="00F265B5">
            <w:pPr>
              <w:rPr>
                <w:b/>
                <w:bCs/>
              </w:rPr>
            </w:pPr>
          </w:p>
        </w:tc>
        <w:tc>
          <w:tcPr>
            <w:tcW w:w="6520" w:type="dxa"/>
          </w:tcPr>
          <w:p w14:paraId="36A0D7E0" w14:textId="77777777" w:rsidR="00A87780" w:rsidRPr="00C654E1" w:rsidRDefault="00A87780" w:rsidP="00F265B5">
            <w:pPr>
              <w:rPr>
                <w:b/>
                <w:bCs/>
              </w:rPr>
            </w:pPr>
          </w:p>
        </w:tc>
      </w:tr>
      <w:tr w:rsidR="00A87780" w14:paraId="19BA9CA8" w14:textId="77777777" w:rsidTr="00F265B5">
        <w:tc>
          <w:tcPr>
            <w:tcW w:w="1838" w:type="dxa"/>
          </w:tcPr>
          <w:p w14:paraId="69CF498C" w14:textId="77777777" w:rsidR="00A87780" w:rsidRPr="00590CC1" w:rsidRDefault="00A87780" w:rsidP="00F265B5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50457B1E" w14:textId="77777777" w:rsidR="00A87780" w:rsidRPr="00590CC1" w:rsidRDefault="00A87780" w:rsidP="00F265B5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14910006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079FFF9E" w14:textId="77777777" w:rsidTr="00F265B5">
        <w:tc>
          <w:tcPr>
            <w:tcW w:w="1838" w:type="dxa"/>
          </w:tcPr>
          <w:p w14:paraId="27188E88" w14:textId="77777777" w:rsidR="00A87780" w:rsidRPr="00590CC1" w:rsidRDefault="00A87780" w:rsidP="00F265B5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7420C567" w14:textId="77777777" w:rsidR="00A87780" w:rsidRPr="00590CC1" w:rsidRDefault="00A87780" w:rsidP="00F265B5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284203F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1FF70EFF" w14:textId="77777777" w:rsidTr="00F265B5">
        <w:tc>
          <w:tcPr>
            <w:tcW w:w="1838" w:type="dxa"/>
          </w:tcPr>
          <w:p w14:paraId="201E09CC" w14:textId="77777777" w:rsidR="00A87780" w:rsidRDefault="00A87780" w:rsidP="00F265B5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3B6A8FD5" w14:textId="77777777" w:rsidR="00A87780" w:rsidRDefault="00A87780" w:rsidP="00F265B5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021CA51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77DFF836" w14:textId="77777777" w:rsidTr="00F265B5">
        <w:tc>
          <w:tcPr>
            <w:tcW w:w="1838" w:type="dxa"/>
          </w:tcPr>
          <w:p w14:paraId="64070EB9" w14:textId="77777777" w:rsidR="00A87780" w:rsidRDefault="00A87780" w:rsidP="00F265B5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7DCCC7FD" w14:textId="77777777" w:rsidR="00A87780" w:rsidRDefault="00A87780" w:rsidP="00F265B5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4212D9F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150CF55D" w14:textId="77777777" w:rsidTr="00F265B5">
        <w:tc>
          <w:tcPr>
            <w:tcW w:w="1838" w:type="dxa"/>
          </w:tcPr>
          <w:p w14:paraId="66422C72" w14:textId="77777777" w:rsidR="00A87780" w:rsidRDefault="00A87780" w:rsidP="00F265B5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13B002EF" w14:textId="77777777" w:rsidR="00A87780" w:rsidRDefault="00A87780" w:rsidP="00F265B5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626D456B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A87780" w14:paraId="79880266" w14:textId="77777777" w:rsidTr="00F265B5">
        <w:tc>
          <w:tcPr>
            <w:tcW w:w="1838" w:type="dxa"/>
          </w:tcPr>
          <w:p w14:paraId="2D2D9BF2" w14:textId="77777777" w:rsidR="00A87780" w:rsidRDefault="00A87780" w:rsidP="00F265B5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49C45E5E" w14:textId="77777777" w:rsidR="00A87780" w:rsidRDefault="00A87780" w:rsidP="00F265B5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0D65129E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</w:tbl>
    <w:p w14:paraId="71D0FC70" w14:textId="70A440C3" w:rsidR="00A87780" w:rsidRPr="004653DE" w:rsidRDefault="00A87780" w:rsidP="00A87780">
      <w:pPr>
        <w:pStyle w:val="af3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>. Comments to the</w:t>
      </w:r>
      <w:r>
        <w:rPr>
          <w:b/>
          <w:bCs/>
          <w:i w:val="0"/>
          <w:iCs w:val="0"/>
        </w:rPr>
        <w:t xml:space="preserve"> change#2 </w:t>
      </w:r>
      <w:r w:rsidRPr="00A87780">
        <w:rPr>
          <w:b/>
          <w:bCs/>
          <w:i w:val="0"/>
          <w:iCs w:val="0"/>
        </w:rPr>
        <w:t xml:space="preserve">in </w:t>
      </w:r>
      <w:hyperlink r:id="rId19" w:history="1">
        <w:r w:rsidRPr="00A87780">
          <w:rPr>
            <w:rStyle w:val="a6"/>
            <w:b/>
            <w:bCs/>
            <w:i w:val="0"/>
            <w:iCs w:val="0"/>
          </w:rPr>
          <w:t>R2-2010229</w:t>
        </w:r>
      </w:hyperlink>
      <w:r w:rsidRPr="004653DE">
        <w:rPr>
          <w:b/>
          <w:bCs/>
          <w:i w:val="0"/>
          <w:iCs w:val="0"/>
        </w:rPr>
        <w:t xml:space="preserve"> </w:t>
      </w:r>
    </w:p>
    <w:p w14:paraId="0DB2683A" w14:textId="77777777" w:rsidR="00697CFC" w:rsidRPr="000F2814" w:rsidRDefault="00697CFC" w:rsidP="00697CFC"/>
    <w:p w14:paraId="5FF2457F" w14:textId="161F1AF5" w:rsidR="00A209D6" w:rsidRPr="006E13D1" w:rsidRDefault="00A87780" w:rsidP="00A209D6">
      <w:pPr>
        <w:pStyle w:val="1"/>
      </w:pPr>
      <w:r>
        <w:t>3</w:t>
      </w:r>
      <w:r w:rsidR="00A209D6" w:rsidRPr="006E13D1">
        <w:tab/>
      </w:r>
      <w:r w:rsidR="008C3057">
        <w:t>Conclusion</w:t>
      </w:r>
      <w:r w:rsidR="00086A67">
        <w:t>s</w:t>
      </w:r>
    </w:p>
    <w:p w14:paraId="62D54F99" w14:textId="77777777" w:rsidR="00066CAC" w:rsidRDefault="00066CAC" w:rsidP="00A209D6">
      <w:pPr>
        <w:rPr>
          <w:b/>
          <w:u w:val="single"/>
        </w:rPr>
      </w:pPr>
      <w:bookmarkStart w:id="26" w:name="_Hlk38892258"/>
      <w:r>
        <w:rPr>
          <w:b/>
          <w:u w:val="single"/>
        </w:rPr>
        <w:t>Conclusions:</w:t>
      </w:r>
    </w:p>
    <w:p w14:paraId="283FDB01" w14:textId="4C271B10" w:rsidR="00E3664C" w:rsidRDefault="00066CAC" w:rsidP="00A209D6">
      <w:pPr>
        <w:rPr>
          <w:b/>
          <w:u w:val="single"/>
        </w:rPr>
      </w:pPr>
      <w:r>
        <w:rPr>
          <w:b/>
          <w:u w:val="single"/>
        </w:rPr>
        <w:lastRenderedPageBreak/>
        <w:t>TBA</w:t>
      </w:r>
    </w:p>
    <w:bookmarkEnd w:id="26"/>
    <w:p w14:paraId="6C52D458" w14:textId="0E96F366" w:rsidR="00086A67" w:rsidRPr="006E13D1" w:rsidRDefault="00A87780" w:rsidP="00086A67">
      <w:pPr>
        <w:pStyle w:val="1"/>
      </w:pPr>
      <w:r>
        <w:t>4</w:t>
      </w:r>
      <w:r w:rsidR="00086A67" w:rsidRPr="006E13D1">
        <w:tab/>
      </w:r>
      <w:r w:rsidR="00086A67">
        <w:t xml:space="preserve">List of referenced documents </w:t>
      </w:r>
    </w:p>
    <w:p w14:paraId="0C83DEB1" w14:textId="6DA3DF81" w:rsidR="00A87780" w:rsidRDefault="00AF5CAD" w:rsidP="00A87780">
      <w:pPr>
        <w:pStyle w:val="Doc-title"/>
      </w:pPr>
      <w:r w:rsidRPr="00CA5813">
        <w:t>[1]</w:t>
      </w:r>
      <w:r>
        <w:tab/>
      </w:r>
      <w:hyperlink r:id="rId20" w:history="1">
        <w:r w:rsidR="00A87780">
          <w:rPr>
            <w:rStyle w:val="a6"/>
          </w:rPr>
          <w:t>R2-2010229</w:t>
        </w:r>
      </w:hyperlink>
      <w:r w:rsidR="00A87780">
        <w:tab/>
        <w:t>Support of Rel-16 features for SCG in EN-DC and NR-DC</w:t>
      </w:r>
      <w:r w:rsidR="00A87780">
        <w:tab/>
        <w:t>Huawei, HiSilicon</w:t>
      </w:r>
      <w:r w:rsidR="00A87780">
        <w:tab/>
        <w:t>CR</w:t>
      </w:r>
      <w:r w:rsidR="00A87780">
        <w:tab/>
        <w:t>Rel-16</w:t>
      </w:r>
      <w:r w:rsidR="00A87780">
        <w:tab/>
        <w:t>38.331</w:t>
      </w:r>
      <w:r w:rsidR="00A87780">
        <w:tab/>
        <w:t>16.2.0</w:t>
      </w:r>
      <w:r w:rsidR="00A87780">
        <w:tab/>
        <w:t>2192</w:t>
      </w:r>
      <w:r w:rsidR="00A87780">
        <w:tab/>
        <w:t>-</w:t>
      </w:r>
      <w:r w:rsidR="00A87780">
        <w:tab/>
        <w:t>F</w:t>
      </w:r>
      <w:r w:rsidR="00A87780">
        <w:tab/>
        <w:t>NR_IAB-Core, NR_Mob_enh-Core</w:t>
      </w:r>
    </w:p>
    <w:sectPr w:rsidR="00A8778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DB4FE" w14:textId="77777777" w:rsidR="00044138" w:rsidRDefault="00044138">
      <w:r>
        <w:separator/>
      </w:r>
    </w:p>
  </w:endnote>
  <w:endnote w:type="continuationSeparator" w:id="0">
    <w:p w14:paraId="1C9F0D54" w14:textId="77777777" w:rsidR="00044138" w:rsidRDefault="00044138">
      <w:r>
        <w:continuationSeparator/>
      </w:r>
    </w:p>
  </w:endnote>
  <w:endnote w:type="continuationNotice" w:id="1">
    <w:p w14:paraId="518F43F2" w14:textId="77777777" w:rsidR="00044138" w:rsidRDefault="0004413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0000028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172B3" w14:textId="77777777" w:rsidR="00044138" w:rsidRDefault="00044138">
      <w:r>
        <w:separator/>
      </w:r>
    </w:p>
  </w:footnote>
  <w:footnote w:type="continuationSeparator" w:id="0">
    <w:p w14:paraId="033DEAE2" w14:textId="77777777" w:rsidR="00044138" w:rsidRDefault="00044138">
      <w:r>
        <w:continuationSeparator/>
      </w:r>
    </w:p>
  </w:footnote>
  <w:footnote w:type="continuationNotice" w:id="1">
    <w:p w14:paraId="3CC9FCBE" w14:textId="77777777" w:rsidR="00044138" w:rsidRDefault="0004413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01440"/>
    <w:multiLevelType w:val="hybridMultilevel"/>
    <w:tmpl w:val="7FEE2E5A"/>
    <w:lvl w:ilvl="0" w:tplc="5F6627F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B068D8"/>
    <w:multiLevelType w:val="hybridMultilevel"/>
    <w:tmpl w:val="A718EC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2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D7298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213AA"/>
    <w:multiLevelType w:val="hybridMultilevel"/>
    <w:tmpl w:val="0DD4018E"/>
    <w:lvl w:ilvl="0" w:tplc="15F47A94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0"/>
  </w:num>
  <w:num w:numId="5">
    <w:abstractNumId w:val="8"/>
  </w:num>
  <w:num w:numId="6">
    <w:abstractNumId w:val="12"/>
  </w:num>
  <w:num w:numId="7">
    <w:abstractNumId w:val="13"/>
  </w:num>
  <w:num w:numId="8">
    <w:abstractNumId w:val="5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5"/>
  </w:num>
  <w:num w:numId="12">
    <w:abstractNumId w:val="21"/>
  </w:num>
  <w:num w:numId="13">
    <w:abstractNumId w:val="9"/>
  </w:num>
  <w:num w:numId="14">
    <w:abstractNumId w:val="2"/>
  </w:num>
  <w:num w:numId="15">
    <w:abstractNumId w:val="18"/>
  </w:num>
  <w:num w:numId="16">
    <w:abstractNumId w:val="4"/>
  </w:num>
  <w:num w:numId="17">
    <w:abstractNumId w:val="14"/>
  </w:num>
  <w:num w:numId="18">
    <w:abstractNumId w:val="11"/>
  </w:num>
  <w:num w:numId="19">
    <w:abstractNumId w:val="11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20"/>
  </w:num>
  <w:num w:numId="23">
    <w:abstractNumId w:val="24"/>
  </w:num>
  <w:num w:numId="24">
    <w:abstractNumId w:val="16"/>
  </w:num>
  <w:num w:numId="25">
    <w:abstractNumId w:val="3"/>
  </w:num>
  <w:num w:numId="26">
    <w:abstractNumId w:val="15"/>
  </w:num>
  <w:num w:numId="27">
    <w:abstractNumId w:val="6"/>
  </w:num>
  <w:num w:numId="28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link w:val="B3Char2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uiPriority w:val="99"/>
    <w:qFormat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  <w:szCs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c">
    <w:name w:val="annotation reference"/>
    <w:basedOn w:val="a0"/>
    <w:rsid w:val="001F592D"/>
    <w:rPr>
      <w:sz w:val="16"/>
      <w:szCs w:val="16"/>
    </w:rPr>
  </w:style>
  <w:style w:type="paragraph" w:styleId="ad">
    <w:name w:val="annotation text"/>
    <w:basedOn w:val="a"/>
    <w:link w:val="ae"/>
    <w:rsid w:val="001F592D"/>
  </w:style>
  <w:style w:type="character" w:customStyle="1" w:styleId="ae">
    <w:name w:val="批注文字 字符"/>
    <w:basedOn w:val="a0"/>
    <w:link w:val="ad"/>
    <w:rsid w:val="001F592D"/>
    <w:rPr>
      <w:lang w:eastAsia="en-US"/>
    </w:rPr>
  </w:style>
  <w:style w:type="paragraph" w:styleId="af">
    <w:name w:val="annotation subject"/>
    <w:basedOn w:val="ad"/>
    <w:next w:val="ad"/>
    <w:link w:val="af0"/>
    <w:semiHidden/>
    <w:unhideWhenUsed/>
    <w:rsid w:val="001F592D"/>
    <w:rPr>
      <w:b/>
      <w:bCs/>
    </w:rPr>
  </w:style>
  <w:style w:type="character" w:customStyle="1" w:styleId="af0">
    <w:name w:val="批注主题 字符"/>
    <w:basedOn w:val="ae"/>
    <w:link w:val="af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f1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rsid w:val="00EA11A6"/>
    <w:rPr>
      <w:color w:val="954F72" w:themeColor="followedHyperlink"/>
      <w:u w:val="single"/>
    </w:rPr>
  </w:style>
  <w:style w:type="paragraph" w:styleId="af3">
    <w:name w:val="caption"/>
    <w:basedOn w:val="a"/>
    <w:next w:val="a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af4">
    <w:name w:val="Revision"/>
    <w:hidden/>
    <w:uiPriority w:val="99"/>
    <w:semiHidden/>
    <w:rsid w:val="00DE3FDC"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a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180CBE"/>
    <w:pPr>
      <w:numPr>
        <w:numId w:val="2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180CBE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180CBE"/>
  </w:style>
  <w:style w:type="character" w:customStyle="1" w:styleId="B1Char1">
    <w:name w:val="B1 Char1"/>
    <w:link w:val="B1"/>
    <w:qFormat/>
    <w:locked/>
    <w:rsid w:val="00F61892"/>
    <w:rPr>
      <w:lang w:eastAsia="en-US"/>
    </w:rPr>
  </w:style>
  <w:style w:type="character" w:customStyle="1" w:styleId="B2Char">
    <w:name w:val="B2 Char"/>
    <w:link w:val="B2"/>
    <w:qFormat/>
    <w:locked/>
    <w:rsid w:val="00F61892"/>
    <w:rPr>
      <w:lang w:eastAsia="en-US"/>
    </w:rPr>
  </w:style>
  <w:style w:type="character" w:styleId="af5">
    <w:name w:val="Unresolved Mention"/>
    <w:basedOn w:val="a0"/>
    <w:uiPriority w:val="99"/>
    <w:semiHidden/>
    <w:unhideWhenUsed/>
    <w:rsid w:val="007F49AD"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rsid w:val="00F51DC0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sid w:val="00DA0C3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erhentt\Documents\Tdocs\RAN2\RAN2_112-e\R2-2010229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terhentt\Documents\Tdocs\RAN2\RAN2_112-e\R2-2010229.zip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terhentt\Documents\Tdocs\RAN2\RAN2_112-e\R2-2010229.zip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A38BD451-CA76-4132-962D-4EF21EB133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</TotalTime>
  <Pages>4</Pages>
  <Words>861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5758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OPPO</cp:lastModifiedBy>
  <cp:revision>2</cp:revision>
  <dcterms:created xsi:type="dcterms:W3CDTF">2020-11-11T09:32:00Z</dcterms:created>
  <dcterms:modified xsi:type="dcterms:W3CDTF">2020-11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</Properties>
</file>